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ff58b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f58b01-bf16-11eb-a6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yyuoD335INXMBSPv1Uwo+cIjXpA9mA8dX8HNSr/quq5k/zBfvxqd/z738CGuI1ujH7EeJV8xkV2f64wFPngjvCE4FD9k7qI2VUAiCFF/xJ0ucc6KvT6nZYnz2U8idpjVx6T/FovCF/RAMVQayHVKVhhGip0/pUm63c8PTl/covvX62D0M88uaGIVVkw7Bfza6UHcdL5fx51tAbVrkeapZAsCKdzxtUnUPLxeb54jljeXxH7j/Zb6NK6ubzpmceMXL/tecD9p/2Usxfy9GeX5kGeX3Kl1oojXBcn8y31jOHF/mszPcu6brYHzu4itbcf1ppPnBSH+1zxZ/LPNhHu8/lGXV/cj9oW3mvYAf8GVTJOgf7iC2Ww143QMTz8e777he/SGaq0xOUA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5-28-21. Qlink is down for me in Ohio. Went in and out a couple weeks</w:t>
      </w:r>
      <w:r>
        <w:t xml:space="preserve"> </w:t>
      </w:r>
      <w:r>
        <w:t xml:space="preserve">ago, to now I can't receive calls or text for more than a week. They</w:t>
      </w:r>
      <w:r>
        <w:t xml:space="preserve"> </w:t>
      </w:r>
      <w:r>
        <w:t xml:space="preserve">promised 24-48 hours to fix KNOWN ISSUE with the new EBB federal program</w:t>
      </w:r>
      <w:r>
        <w:t xml:space="preserve"> </w:t>
      </w:r>
      <w:r>
        <w:t xml:space="preserve">that started on May 12. I cannot get their website to pull up.</w:t>
      </w:r>
    </w:p>
    <w:bookmarkStart w:id="25" w:name="lmjcclb2-jun-09-2021-0831-pm"/>
    <w:p>
      <w:pPr>
        <w:pStyle w:val="Heading2"/>
      </w:pPr>
      <w:r>
        <w:t xml:space="preserve">lmjcClB2 —</w:t>
      </w:r>
      <w:r>
        <w:t xml:space="preserve"> </w:t>
      </w:r>
      <w:hyperlink r:id="rId24">
        <w:r>
          <w:rPr>
            <w:rStyle w:val="Hyperlink"/>
          </w:rPr>
          <w:t xml:space="preserve">Jun 09, 2021 08:31 pm</w:t>
        </w:r>
      </w:hyperlink>
    </w:p>
    <w:p>
      <w:pPr>
        <w:pStyle w:val="FirstParagraph"/>
      </w:pPr>
      <w:r>
        <w:t xml:space="preserve">Don't hold your breath waiting for Qlink to fix their Multitude of</w:t>
      </w:r>
      <w:r>
        <w:t xml:space="preserve"> </w:t>
      </w:r>
      <w:r>
        <w:t xml:space="preserve">issues 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f58b01-bf16-11eb-a6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ff58b01-bf16-11eb-a693-040140774501" TargetMode="External" /><Relationship Type="http://schemas.openxmlformats.org/officeDocument/2006/relationships/hyperlink" Id="rId24" Target="https://my.remarkbox.com/f85b4eeb-fb53-11ea-865d-040140774501#2d559c1a-c983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ff58b01-bf16-11eb-a693-040140774501" TargetMode="External" /><Relationship Type="http://schemas.openxmlformats.org/officeDocument/2006/relationships/hyperlink" Id="rId24" Target="https://my.remarkbox.com/f85b4eeb-fb53-11ea-865d-040140774501#2d559c1a-c983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ff58b01</dc:title>
  <dc:creator/>
  <cp:keywords/>
  <dcterms:created xsi:type="dcterms:W3CDTF">2026-05-03T10:47:51Z</dcterms:created>
  <dcterms:modified xsi:type="dcterms:W3CDTF">2026-05-03T10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